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80170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 xml:space="preserve">Nazywanie </w:t>
      </w:r>
      <w:r w:rsidR="00A948E4" w:rsidRPr="00AE10DD">
        <w:rPr>
          <w:rFonts w:ascii="Arial" w:hAnsi="Arial" w:cs="Arial"/>
          <w:sz w:val="24"/>
          <w:szCs w:val="24"/>
        </w:rPr>
        <w:t>przedmiotów codziennego użytku</w:t>
      </w:r>
      <w:r w:rsidRPr="00AE10DD">
        <w:rPr>
          <w:rFonts w:ascii="Arial" w:hAnsi="Arial" w:cs="Arial"/>
          <w:sz w:val="24"/>
          <w:szCs w:val="24"/>
        </w:rPr>
        <w:t xml:space="preserve">. </w:t>
      </w:r>
    </w:p>
    <w:p w14:paraId="411BF496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>Budowanie prostych zdań.</w:t>
      </w:r>
    </w:p>
    <w:p w14:paraId="68830298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50774D6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 xml:space="preserve">Poszukaj wraz z dzieckiem poszczególnych </w:t>
      </w:r>
      <w:r w:rsidR="00A948E4" w:rsidRPr="00AE10DD">
        <w:rPr>
          <w:rFonts w:ascii="Arial" w:hAnsi="Arial" w:cs="Arial"/>
          <w:sz w:val="24"/>
          <w:szCs w:val="24"/>
        </w:rPr>
        <w:t>przedmiotów w Waszym domu.</w:t>
      </w:r>
    </w:p>
    <w:p w14:paraId="0A19F3A3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 xml:space="preserve">Następnie nazywaj </w:t>
      </w:r>
      <w:r w:rsidR="00A948E4" w:rsidRPr="00AE10DD">
        <w:rPr>
          <w:rFonts w:ascii="Arial" w:hAnsi="Arial" w:cs="Arial"/>
          <w:sz w:val="24"/>
          <w:szCs w:val="24"/>
        </w:rPr>
        <w:t xml:space="preserve">przedmioty </w:t>
      </w:r>
      <w:r w:rsidRPr="00AE10DD">
        <w:rPr>
          <w:rFonts w:ascii="Arial" w:hAnsi="Arial" w:cs="Arial"/>
          <w:sz w:val="24"/>
          <w:szCs w:val="24"/>
        </w:rPr>
        <w:t>wraz z dzieckiem pokazując jednocześnie prawdziwą rzecz i tą na obrazku</w:t>
      </w:r>
      <w:r w:rsidR="00876D07" w:rsidRPr="00AE10DD">
        <w:rPr>
          <w:rFonts w:ascii="Arial" w:hAnsi="Arial" w:cs="Arial"/>
          <w:sz w:val="24"/>
          <w:szCs w:val="24"/>
        </w:rPr>
        <w:t>: miś, auto kredki, książki, łyżka, widelec, kubek, klucz, szczoteczka, pasta, poduszka, piżama</w:t>
      </w:r>
      <w:r w:rsidRPr="00AE10DD">
        <w:rPr>
          <w:rFonts w:ascii="Arial" w:hAnsi="Arial" w:cs="Arial"/>
          <w:sz w:val="24"/>
          <w:szCs w:val="24"/>
        </w:rPr>
        <w:t>. (Obrazki można wydrukować, albo pokazać na ekranie.)</w:t>
      </w:r>
    </w:p>
    <w:p w14:paraId="20A4690B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 xml:space="preserve">Później układajcie zdania, o tym </w:t>
      </w:r>
      <w:r w:rsidR="00A948E4" w:rsidRPr="00AE10DD">
        <w:rPr>
          <w:rFonts w:ascii="Arial" w:hAnsi="Arial" w:cs="Arial"/>
          <w:sz w:val="24"/>
          <w:szCs w:val="24"/>
        </w:rPr>
        <w:t>do czego służą poszczególne przedmioty, gdzie się zazwyczaj znajdują w domu</w:t>
      </w:r>
      <w:r w:rsidRPr="00AE10DD">
        <w:rPr>
          <w:rFonts w:ascii="Arial" w:hAnsi="Arial" w:cs="Arial"/>
          <w:sz w:val="24"/>
          <w:szCs w:val="24"/>
        </w:rPr>
        <w:t>, skorzystajcie do tego z</w:t>
      </w:r>
      <w:r w:rsidR="00E6581E" w:rsidRPr="00AE10DD">
        <w:rPr>
          <w:rFonts w:ascii="Arial" w:hAnsi="Arial" w:cs="Arial"/>
          <w:sz w:val="24"/>
          <w:szCs w:val="24"/>
        </w:rPr>
        <w:t> </w:t>
      </w:r>
      <w:r w:rsidRPr="00AE10DD">
        <w:rPr>
          <w:rFonts w:ascii="Arial" w:hAnsi="Arial" w:cs="Arial"/>
          <w:sz w:val="24"/>
          <w:szCs w:val="24"/>
        </w:rPr>
        <w:t>obrazków zamieszczonych w materiałach</w:t>
      </w:r>
      <w:r w:rsidR="00F92C25" w:rsidRPr="00AE10DD">
        <w:rPr>
          <w:rFonts w:ascii="Arial" w:hAnsi="Arial" w:cs="Arial"/>
          <w:sz w:val="24"/>
          <w:szCs w:val="24"/>
        </w:rPr>
        <w:t xml:space="preserve"> (łazienka, kuchnia, pokój dziecka)</w:t>
      </w:r>
      <w:r w:rsidRPr="00AE10DD">
        <w:rPr>
          <w:rFonts w:ascii="Arial" w:hAnsi="Arial" w:cs="Arial"/>
          <w:sz w:val="24"/>
          <w:szCs w:val="24"/>
        </w:rPr>
        <w:t xml:space="preserve">. Np. </w:t>
      </w:r>
      <w:r w:rsidR="00A948E4" w:rsidRPr="00AE10DD">
        <w:rPr>
          <w:rFonts w:ascii="Arial" w:hAnsi="Arial" w:cs="Arial"/>
          <w:sz w:val="24"/>
          <w:szCs w:val="24"/>
        </w:rPr>
        <w:t xml:space="preserve">Miś </w:t>
      </w:r>
      <w:r w:rsidR="00F92C25" w:rsidRPr="00AE10DD">
        <w:rPr>
          <w:rFonts w:ascii="Arial" w:hAnsi="Arial" w:cs="Arial"/>
          <w:sz w:val="24"/>
          <w:szCs w:val="24"/>
        </w:rPr>
        <w:t>jest w pokoju</w:t>
      </w:r>
      <w:r w:rsidR="00A948E4" w:rsidRPr="00AE10DD">
        <w:rPr>
          <w:rFonts w:ascii="Arial" w:hAnsi="Arial" w:cs="Arial"/>
          <w:sz w:val="24"/>
          <w:szCs w:val="24"/>
        </w:rPr>
        <w:t>, klucze leżą w szufladzie, szczoteczka jest w</w:t>
      </w:r>
      <w:r w:rsidR="00E775FB" w:rsidRPr="00AE10DD">
        <w:rPr>
          <w:rFonts w:ascii="Arial" w:hAnsi="Arial" w:cs="Arial"/>
          <w:sz w:val="24"/>
          <w:szCs w:val="24"/>
        </w:rPr>
        <w:t> </w:t>
      </w:r>
      <w:r w:rsidR="00A948E4" w:rsidRPr="00AE10DD">
        <w:rPr>
          <w:rFonts w:ascii="Arial" w:hAnsi="Arial" w:cs="Arial"/>
          <w:sz w:val="24"/>
          <w:szCs w:val="24"/>
        </w:rPr>
        <w:t>łazience</w:t>
      </w:r>
      <w:r w:rsidR="00F92C25" w:rsidRPr="00AE10DD">
        <w:rPr>
          <w:rFonts w:ascii="Arial" w:hAnsi="Arial" w:cs="Arial"/>
          <w:sz w:val="24"/>
          <w:szCs w:val="24"/>
        </w:rPr>
        <w:t>, książki leżą na półce.</w:t>
      </w:r>
    </w:p>
    <w:p w14:paraId="5E5E80A5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>Następnie odnoście zdania do siebie i swojego dziecka. W celu aktywizowania dziecka i</w:t>
      </w:r>
      <w:r w:rsidR="00E6581E" w:rsidRPr="00AE10DD">
        <w:rPr>
          <w:rFonts w:ascii="Arial" w:hAnsi="Arial" w:cs="Arial"/>
          <w:sz w:val="24"/>
          <w:szCs w:val="24"/>
        </w:rPr>
        <w:t> </w:t>
      </w:r>
      <w:r w:rsidRPr="00AE10DD">
        <w:rPr>
          <w:rFonts w:ascii="Arial" w:hAnsi="Arial" w:cs="Arial"/>
          <w:sz w:val="24"/>
          <w:szCs w:val="24"/>
        </w:rPr>
        <w:t xml:space="preserve">prowokowania go do wypowiedzi możesz zadawać pytania np. </w:t>
      </w:r>
      <w:r w:rsidR="00A948E4" w:rsidRPr="00AE10DD">
        <w:rPr>
          <w:rFonts w:ascii="Arial" w:hAnsi="Arial" w:cs="Arial"/>
          <w:sz w:val="24"/>
          <w:szCs w:val="24"/>
        </w:rPr>
        <w:t>Gdzie odkładamy szczoteczkę? Co można robić z misiem? Do czego służą klucze? Podobnie jak we wcześniejszych ćwiczeniach (we wcześniejszych materiałach znajdujących się na stronie), pamiętaj, że zabawne stwierdzenia i pytania mogą sprowokować dziecko do spontanicznej wypowiedzi np. Czy misia wkładamy do kubeczka na szczoteczki?</w:t>
      </w:r>
    </w:p>
    <w:p w14:paraId="6A7A15E0" w14:textId="77777777" w:rsidR="007C4E07" w:rsidRPr="00AE10DD" w:rsidRDefault="007C4E07" w:rsidP="00AE10D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sz w:val="24"/>
          <w:szCs w:val="24"/>
        </w:rPr>
        <w:t>Po zadaniu pytania, daj dziecku czas na odpowiedź, kilka sekund ciszy to może być za mało, żeby dziecko zebrało myśli i udzieliło odpowiedzi, nie spiesz się i daj dziecku przestrzeń. Po udzieleniu odpowiedzi przez dziecko, powtórz ją po nim. Da mu to pewność, że jego pomysł został wysłuchany, zaakceptowany i że był ciekawy, a to będzie zachęcało go do mówienia.</w:t>
      </w:r>
    </w:p>
    <w:p w14:paraId="4DE3B903" w14:textId="77777777" w:rsidR="00AE10DD" w:rsidRDefault="00F92C25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t xml:space="preserve">  </w:t>
      </w:r>
    </w:p>
    <w:p w14:paraId="78006D65" w14:textId="6C7133F9" w:rsidR="00AE10DD" w:rsidRDefault="00A948E4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A3451D8" wp14:editId="63772271">
            <wp:extent cx="2438400" cy="2438400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2C25" w:rsidRPr="00AE10DD">
        <w:rPr>
          <w:rFonts w:ascii="Arial" w:hAnsi="Arial" w:cs="Arial"/>
          <w:noProof/>
          <w:sz w:val="24"/>
          <w:szCs w:val="24"/>
        </w:rPr>
        <w:t xml:space="preserve">  </w:t>
      </w:r>
    </w:p>
    <w:p w14:paraId="7E86E33F" w14:textId="46ECA818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miś</w:t>
      </w:r>
    </w:p>
    <w:p w14:paraId="1F52E378" w14:textId="343D951D" w:rsidR="00AE10DD" w:rsidRDefault="00876D07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28B7B51" wp14:editId="3C06768B">
            <wp:extent cx="2590800" cy="2590800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E3807" w14:textId="40ADEB35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uto</w:t>
      </w:r>
    </w:p>
    <w:p w14:paraId="6B25352E" w14:textId="187EE7EA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6B389B0" wp14:editId="7E1576E3">
            <wp:extent cx="2273300" cy="2273300"/>
            <wp:effectExtent l="0" t="0" r="0" b="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3C2D0" w14:textId="0844B6E2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redki</w:t>
      </w:r>
    </w:p>
    <w:p w14:paraId="6FB4DBC8" w14:textId="77777777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14:paraId="0BA5DAAD" w14:textId="77777777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14:paraId="66661820" w14:textId="75B878E3" w:rsidR="00AE10DD" w:rsidRDefault="00F92C25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t xml:space="preserve"> </w:t>
      </w:r>
      <w:r w:rsidR="00A948E4"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A58FD8" wp14:editId="7BEB59E3">
            <wp:extent cx="2266950" cy="226695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28092" w14:textId="135E4060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locki</w:t>
      </w:r>
    </w:p>
    <w:p w14:paraId="688D009D" w14:textId="045D8884" w:rsidR="00AE10DD" w:rsidRDefault="00876D07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E5E2A4A" wp14:editId="771241E4">
            <wp:extent cx="2146300" cy="2146300"/>
            <wp:effectExtent l="0" t="0" r="6350" b="635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ADEA3" w14:textId="58394C50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siążki</w:t>
      </w:r>
    </w:p>
    <w:p w14:paraId="2EB26A45" w14:textId="41FB9702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944D332" wp14:editId="358B745B">
            <wp:extent cx="2095500" cy="2095500"/>
            <wp:effectExtent l="0" t="0" r="0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CFA4C" w14:textId="3012DA27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łyżka</w:t>
      </w:r>
    </w:p>
    <w:p w14:paraId="0C9C3857" w14:textId="602A2364" w:rsidR="00AE10DD" w:rsidRDefault="00F92C25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lastRenderedPageBreak/>
        <w:t xml:space="preserve">   </w:t>
      </w:r>
      <w:r w:rsidR="00A948E4"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C5807A" wp14:editId="0E53C7D6">
            <wp:extent cx="2241550" cy="2241550"/>
            <wp:effectExtent l="0" t="0" r="6350" b="635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55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C9F99" w14:textId="33BB69DB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widelec</w:t>
      </w:r>
    </w:p>
    <w:p w14:paraId="12B736A1" w14:textId="19B76D05" w:rsidR="00AE10DD" w:rsidRDefault="00F92C25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t xml:space="preserve">  </w:t>
      </w:r>
      <w:r w:rsidR="00876D07"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60B2489" wp14:editId="2D8389A6">
            <wp:extent cx="2235200" cy="2235200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E2AF0" w14:textId="17DB83E8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ubek</w:t>
      </w:r>
    </w:p>
    <w:p w14:paraId="1181E3BE" w14:textId="4ECC4390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F091B51" wp14:editId="6B69A42D">
            <wp:extent cx="2216150" cy="221615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8D6D7" w14:textId="60F67143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lucz</w:t>
      </w:r>
    </w:p>
    <w:p w14:paraId="16420003" w14:textId="7D0734CC" w:rsidR="00AE10DD" w:rsidRDefault="00F92C25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lastRenderedPageBreak/>
        <w:t xml:space="preserve"> </w:t>
      </w:r>
      <w:r w:rsidR="00A948E4"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21F530C" wp14:editId="37B5BDCD">
            <wp:extent cx="2139950" cy="2139950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181C7" w14:textId="42A14D46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Szczoteczka do zębów</w:t>
      </w:r>
    </w:p>
    <w:p w14:paraId="411E5238" w14:textId="4BD579A0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7864535" wp14:editId="0519DA39">
            <wp:extent cx="2146300" cy="2146300"/>
            <wp:effectExtent l="0" t="0" r="6350" b="635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7BC73" w14:textId="6412C767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asta do zębów</w:t>
      </w:r>
    </w:p>
    <w:p w14:paraId="3F78A664" w14:textId="12B77DE1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6C3C83C" wp14:editId="2FE581F6">
            <wp:extent cx="2241550" cy="2241550"/>
            <wp:effectExtent l="0" t="0" r="6350" b="635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55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4ED78" w14:textId="7E15EF64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oduszka</w:t>
      </w:r>
    </w:p>
    <w:p w14:paraId="7B21C947" w14:textId="5A339091" w:rsidR="00AE10DD" w:rsidRDefault="00F92C25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lastRenderedPageBreak/>
        <w:t xml:space="preserve"> </w:t>
      </w:r>
      <w:r w:rsidR="00876D07"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723A1C" wp14:editId="018F00DF">
            <wp:extent cx="2457450" cy="2457450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DFA8C" w14:textId="6DB84623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uchnia</w:t>
      </w:r>
    </w:p>
    <w:p w14:paraId="0D9BB093" w14:textId="28D1B4FF" w:rsidR="00AE10DD" w:rsidRDefault="00876D07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E12BE16" wp14:editId="0541EF2E">
            <wp:extent cx="2393950" cy="2393950"/>
            <wp:effectExtent l="0" t="0" r="6350" b="635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95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959F4" w14:textId="5B56C48A" w:rsidR="00AE10DD" w:rsidRDefault="00AE10DD" w:rsidP="00AE10DD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łazienka</w:t>
      </w:r>
    </w:p>
    <w:p w14:paraId="68A62DB4" w14:textId="340431A8" w:rsidR="005710F5" w:rsidRDefault="00876D07" w:rsidP="00AE10DD">
      <w:pPr>
        <w:spacing w:line="360" w:lineRule="auto"/>
        <w:rPr>
          <w:rFonts w:ascii="Arial" w:hAnsi="Arial" w:cs="Arial"/>
          <w:sz w:val="24"/>
          <w:szCs w:val="24"/>
        </w:rPr>
      </w:pPr>
      <w:r w:rsidRPr="00AE10D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C23496E" wp14:editId="66FA866F">
            <wp:extent cx="2438400" cy="2438400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1D200" w14:textId="4101F883" w:rsidR="00AE10DD" w:rsidRPr="00AE10DD" w:rsidRDefault="00AE10DD" w:rsidP="00AE10DD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kój dziecka</w:t>
      </w:r>
    </w:p>
    <w:sectPr w:rsidR="00AE10DD" w:rsidRPr="00AE10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DQ1NTMyMQAyLZR0lIJTi4sz8/NACgxrAYqHrHIsAAAA"/>
  </w:docVars>
  <w:rsids>
    <w:rsidRoot w:val="007C4E07"/>
    <w:rsid w:val="005710F5"/>
    <w:rsid w:val="007C4E07"/>
    <w:rsid w:val="00876D07"/>
    <w:rsid w:val="00A948E4"/>
    <w:rsid w:val="00AE10DD"/>
    <w:rsid w:val="00C764E8"/>
    <w:rsid w:val="00E6581E"/>
    <w:rsid w:val="00E775FB"/>
    <w:rsid w:val="00F92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6EFBA"/>
  <w15:chartTrackingRefBased/>
  <w15:docId w15:val="{94D9C278-753A-4029-90AE-84D32A83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C4E0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44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Kamil Brzeziński</cp:lastModifiedBy>
  <cp:revision>2</cp:revision>
  <dcterms:created xsi:type="dcterms:W3CDTF">2021-03-12T08:41:00Z</dcterms:created>
  <dcterms:modified xsi:type="dcterms:W3CDTF">2021-03-12T08:41:00Z</dcterms:modified>
</cp:coreProperties>
</file>